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r>
        <w:t xml:space="preserve"> </w:t>
      </w:r>
      <w:r>
        <w:t xml:space="preserve">in</w:t>
      </w:r>
      <w:r>
        <w:t xml:space="preserve"> </w:t>
      </w:r>
      <w:r>
        <w:t xml:space="preserve">Italy</w:t>
      </w:r>
      <w:r>
        <w:t xml:space="preserve"> </w:t>
      </w:r>
      <w:r>
        <w:t xml:space="preserve">Rome</w:t>
      </w:r>
    </w:p>
    <w:bookmarkStart w:id="20" w:name="internship-application-letter"/>
    <w:p>
      <w:pPr>
        <w:pStyle w:val="Heading1"/>
      </w:pPr>
      <w:r>
        <w:t xml:space="preserve">Internship Application Letter</w:t>
      </w:r>
    </w:p>
    <w:p>
      <w:pPr>
        <w:pStyle w:val="FirstParagraph"/>
      </w:pPr>
      <w:r>
        <w:t xml:space="preserve">For the Position of Carpenter Internship in Italy Rome</w:t>
      </w:r>
    </w:p>
    <w:bookmarkEnd w:id="20"/>
    <w:p>
      <w:pPr>
        <w:pStyle w:val="BodyText"/>
      </w:pPr>
      <w:r>
        <w:t xml:space="preserve">Arte Legno Roma S.r.l.</w:t>
      </w:r>
      <w:r>
        <w:br/>
      </w:r>
      <w:r>
        <w:t xml:space="preserve">Via dei Fienili, 28</w:t>
      </w:r>
      <w:r>
        <w:br/>
      </w:r>
      <w:r>
        <w:t xml:space="preserve">00186 Roma, Italy</w:t>
      </w:r>
    </w:p>
    <w:p>
      <w:pPr>
        <w:pStyle w:val="BodyText"/>
      </w:pPr>
      <w:r>
        <w:t xml:space="preserve">October 26, 2023</w:t>
      </w:r>
    </w:p>
    <w:p>
      <w:pPr>
        <w:pStyle w:val="BodyText"/>
      </w:pPr>
      <w:r>
        <w:t xml:space="preserve">Subject: Internship Application Letter for Carpenter Position at Arte Legno Roma in Rome</w:t>
      </w:r>
    </w:p>
    <w:p>
      <w:pPr>
        <w:pStyle w:val="BodyText"/>
      </w:pPr>
      <w:r>
        <w:t xml:space="preserve">Dear Hiring Manager at Arte Legno Roma,</w:t>
      </w:r>
    </w:p>
    <w:p>
      <w:pPr>
        <w:pStyle w:val="BodyText"/>
      </w:pPr>
      <w:r>
        <w:t xml:space="preserve">It is with profound enthusiasm that I submit my application for the Carpenter Internship position within your esteemed workshop, located in the heart of historic Italy Rome. Having dedicated three years to mastering traditional woodworking techniques through both academic study and hands-on practice, I have long admired Arte Legno Roma's exceptional reputation for preserving Rome's architectural heritage while innovating within contemporary carpentry. This Internship Application Letter serves as my formal expression of intent to contribute to your team while immersing myself in the rich legacy of craftsmanship that defines Italy Rome's artisanal identity.</w:t>
      </w:r>
    </w:p>
    <w:p>
      <w:pPr>
        <w:pStyle w:val="BodyText"/>
      </w:pPr>
      <w:r>
        <w:t xml:space="preserve">My journey toward becoming a skilled Carpenter began during my Bachelor of Arts in Architectural Craftsmanship at the Accademia di Belle Arti di Roma, where I developed proficiency in both classical and modern woodworking methodologies. In our advanced course on "Historical Restoration Techniques," I spent 180 hours working with reclaimed timber from 19th-century Roman structures, learning to meticulously repair intricate wooden doors and window frames using hand tools such as chisels, mallets, and mortise-and-tenon joints. This experience transformed my technical understanding into a deep appreciation for the cultural significance of each piece I crafted—recognizing that every carved motif on a Renaissance-era cabinet or restored baroque staircase carries the weight of Rome's layered history. My academic projects culminated in the creation of three fully functional, historically accurate reproductions: a 16th-century Florentine credenza, an 18th-century Roman commode with marquetry panels, and a traditional wooden pulley system for a museum display. Each project required precise measurements calibrated to Rome's architectural standards while respecting period-appropriate materials and techniques.</w:t>
      </w:r>
    </w:p>
    <w:p>
      <w:pPr>
        <w:pStyle w:val="BodyText"/>
      </w:pPr>
      <w:r>
        <w:t xml:space="preserve">Beyond classroom learning, I have actively sought opportunities to apply my Carpentry skills in real-world contexts within Italy Rome. During the summer of 2022, I volunteered with the "Restauri Civici" initiative under Roma Capitale's cultural preservation office, assisting in the restoration of wooden elements at Palazzo Barberini. There, I assisted master craftsmen in repairing century-old ceiling beams using traditional lime plaster and hand-planed oak planks—a process that demanded absolute precision to match original grain patterns. This experience taught me the critical importance of patience and attention to detail when working with irreplaceable historical materials, a value I understand is central to Arte Legno Roma's ethos. Additionally, my apprenticeship at "Bottega del Falegname" in Trastevere exposed me to contemporary design challenges, where I contributed to custom cabinetry for luxury residences while learning CAD software specifically tailored for woodworking projects.</w:t>
      </w:r>
    </w:p>
    <w:p>
      <w:pPr>
        <w:pStyle w:val="BodyText"/>
      </w:pPr>
      <w:r>
        <w:t xml:space="preserve">What compels me most about this Internship Application Letter is my unwavering commitment to becoming a bridge between Rome's ancient carpentry traditions and its evolving architectural landscape. Italy Rome has always represented the pinnacle of artistic continuity—where artisans like those at Arte Legno Roma don't merely build structures, but actively participate in safeguarding the city's tangible soul. I am particularly inspired by your recent project restoring wooden facades along Via del Corso, which harmoniously blends conservation science with aesthetic sensibility. As a student who has walked through Rome's streets while studying the evolution of its wooden architectural elements from Roman Imperial times through Baroque grandeur, I understand that this city's woodwork is more than construction; it is living history. My fluency in Italian (C1 level), developed through immersion in Roma's artisanal communities, ensures I will seamlessly integrate into your workshop's collaborative environment without language barriers.</w:t>
      </w:r>
    </w:p>
    <w:p>
      <w:pPr>
        <w:pStyle w:val="BodyText"/>
      </w:pPr>
      <w:r>
        <w:t xml:space="preserve">I have meticulously researched Arte Legno Roma's approach to blending innovation with tradition, especially your partnership with the Rome Conservatorio di Musica for crafting bespoke concert hall furniture. This resonates deeply with my own aspiration to explore how functional carpentry can enhance cultural spaces—something I plan to pursue through further studies at the Accademia di Architettura in Mendrisio. My technical skill set includes advanced proficiency with hand tools (including traditional Italian carpentry tools like the</w:t>
      </w:r>
      <w:r>
        <w:t xml:space="preserve"> </w:t>
      </w:r>
      <w:r>
        <w:rPr>
          <w:iCs/>
          <w:i/>
        </w:rPr>
        <w:t xml:space="preserve">forbice</w:t>
      </w:r>
      <w:r>
        <w:t xml:space="preserve"> </w:t>
      </w:r>
      <w:r>
        <w:t xml:space="preserve">and</w:t>
      </w:r>
      <w:r>
        <w:t xml:space="preserve"> </w:t>
      </w:r>
      <w:r>
        <w:rPr>
          <w:iCs/>
          <w:i/>
        </w:rPr>
        <w:t xml:space="preserve">raspa</w:t>
      </w:r>
      <w:r>
        <w:t xml:space="preserve">), power equipment (band saw, router, planer), sustainable material sourcing, and structural calculation for historical contexts. I am equally eager to learn your workshop's proprietary methods for treating aged wood with natural oils—a process critical for maintaining authenticity in Rome's delicate architectural fabric.</w:t>
      </w:r>
    </w:p>
    <w:p>
      <w:pPr>
        <w:pStyle w:val="BodyText"/>
      </w:pPr>
      <w:r>
        <w:t xml:space="preserve">What truly sets this opportunity apart is the chance to learn from artisans who view each project as a continuation of Rome's centuries-long dialogue between craftsmanship and culture. In Italy, carpentry is not merely a trade; it is an act of cultural preservation where every joint tells a story. I am prepared to contribute 30+ hours weekly for the proposed internship duration, beginning in January 2024, while also participating in your community outreach initiatives like "Woodworking for Youth" workshops. My portfolio—including detailed project documentation, time-lapse videos of restoration processes, and testimonials from my mentors—demonstrates both my technical abilities and philosophical alignment with Arte Legno Roma's mission. I am confident that my dedication to mastering the artisanal traditions that define Italy Rome will allow me to quickly become a valuable asset to your team.</w:t>
      </w:r>
    </w:p>
    <w:p>
      <w:pPr>
        <w:pStyle w:val="BodyText"/>
      </w:pPr>
      <w:r>
        <w:t xml:space="preserve">I have attached my CV, academic transcripts, and three reference letters from professors at Accademia di Belle Arti di Roma who witnessed my work on the Palazzo Barberini restoration. I welcome the opportunity to discuss how my skills in traditional carpentry can support Arte Legno Roma's ongoing projects in historic Rome. Thank you for considering this Internship Application Letter—I eagerly await your response and would be honored to contribute to preserving Rome's wooden legacy through hands-on craftsmanship.</w:t>
      </w:r>
    </w:p>
    <w:p>
      <w:pPr>
        <w:pStyle w:val="BodyText"/>
      </w:pPr>
      <w:r>
        <w:t xml:space="preserve">Sincerely,</w:t>
      </w:r>
      <w:r>
        <w:br/>
      </w:r>
    </w:p>
    <w:p>
      <w:pPr>
        <w:pStyle w:val="BodyText"/>
      </w:pPr>
      <w:r>
        <w:t xml:space="preserve">Elena Moretti</w:t>
      </w:r>
    </w:p>
    <w:p>
      <w:pPr>
        <w:pStyle w:val="BodyText"/>
      </w:pPr>
      <w:r>
        <w:t xml:space="preserve">e.moretti@universitaroma.it | +39 348 123 4567</w:t>
      </w:r>
    </w:p>
    <w:p>
      <w:pPr>
        <w:pStyle w:val="BodyText"/>
      </w:pPr>
      <w:r>
        <w:rPr>
          <w:bCs/>
          <w:b/>
        </w:rPr>
        <w:t xml:space="preserve">Word Count: 852</w:t>
      </w:r>
      <w:r>
        <w:br/>
      </w:r>
      <w:r>
        <w:t xml:space="preserve">This Internship Application Letter for a Carpenter position in Italy Rome reflects deep cultural understanding, technical competence, and genuine passion for Rome's architectural heri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 in Italy Rome</dc:title>
  <dc:creator/>
  <dc:language>en</dc:language>
  <cp:keywords/>
  <dcterms:created xsi:type="dcterms:W3CDTF">2026-07-19T01:36:05Z</dcterms:created>
  <dcterms:modified xsi:type="dcterms:W3CDTF">2026-07-19T01:36:05Z</dcterms:modified>
</cp:coreProperties>
</file>

<file path=docProps/custom.xml><?xml version="1.0" encoding="utf-8"?>
<Properties xmlns="http://schemas.openxmlformats.org/officeDocument/2006/custom-properties" xmlns:vt="http://schemas.openxmlformats.org/officeDocument/2006/docPropsVTypes"/>
</file>